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164BBD4D" w:rsidRDefault="25EC5C41" w14:paraId="71759F35" w14:textId="16F570B4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mbers present: A. Brown, Magee, Morris, Shick, Stout, Pedigo, Kousma, Ze</w:t>
      </w:r>
      <w:r w:rsidRPr="252B650C" w:rsidR="3AC6F76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bst, </w:t>
      </w:r>
      <w:r w:rsidRPr="252B650C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. Brown, </w:t>
      </w:r>
      <w:r>
        <w:tab/>
      </w:r>
      <w:r>
        <w:tab/>
      </w:r>
      <w:r>
        <w:tab/>
      </w:r>
      <w:r>
        <w:tab/>
      </w:r>
      <w:r w:rsidRPr="252B650C" w:rsidR="156BDF3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  </w:t>
      </w:r>
      <w:r w:rsidRPr="252B650C" w:rsidR="1EB15F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</w:t>
      </w:r>
      <w:r w:rsidRPr="252B650C" w:rsidR="1EB15F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dducci, </w:t>
      </w:r>
      <w:r w:rsidRPr="252B650C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164BBD4D" w:rsidRDefault="19663526" w14:paraId="341C8A76" w14:textId="3DC5C3DC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64BBD4D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164BBD4D" w:rsidR="18818BA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ick, Partlow, Drum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164BBD4D" w:rsidRDefault="00577F8F" w14:paraId="314E3511" w14:textId="28205640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bookmarkStart w:name="_Int_QwkeySh8" w:id="161023856"/>
      <w:r w:rsidRPr="164BBD4D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bookmarkEnd w:id="161023856"/>
      <w:r w:rsidRPr="164BBD4D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164BBD4D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:</w:t>
      </w:r>
      <w:r w:rsidRPr="164BBD4D" w:rsidR="3B729D0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1</w:t>
      </w:r>
      <w:r w:rsidRPr="164BBD4D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35F225F7" w:rsidRDefault="00577F8F" w14:paraId="7B9EA914" w14:textId="0EF1A798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5292FDF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45292FDF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45292FDF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5292FDF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45292FDF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December</w:t>
      </w:r>
      <w:r w:rsidRPr="45292FDF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9,</w:t>
      </w:r>
      <w:r w:rsidRPr="45292FDF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5292FDF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5,</w:t>
      </w:r>
      <w:r w:rsidRPr="45292FDF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>
        <w:tab/>
      </w:r>
    </w:p>
    <w:p w:rsidR="06346273" w:rsidP="164BBD4D" w:rsidRDefault="06346273" w14:paraId="30ACB49E" w14:textId="3954C5E9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64BBD4D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:</w:t>
      </w:r>
      <w:r w:rsidRPr="164BBD4D" w:rsidR="275ABFD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164BBD4D" w:rsidR="28103F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agee;</w:t>
      </w:r>
      <w:r w:rsidRPr="164BBD4D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econded: </w:t>
      </w:r>
      <w:r w:rsidRPr="164BBD4D" w:rsidR="1D4EFDD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Zerbst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3F570B92" w:rsidRDefault="00CA04B4" w14:paraId="5DB52F2C" w14:textId="1CFFDB1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F570B92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3F570B92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3F570B92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3F570B92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3F570B92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3F570B92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</w:t>
      </w:r>
      <w:r w:rsidRPr="3F570B92" w:rsidR="46A6AB9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1,324.23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3A0DCACD" w:rsidRDefault="00877955" w14:paraId="66290FDF" w14:textId="69D74CD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A0DCACD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3A0DCACD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3A0DCACD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</w:t>
      </w:r>
      <w:r w:rsidRPr="3A0DCACD" w:rsidR="7933670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70</w:t>
      </w:r>
      <w:r w:rsidRPr="3A0DCACD" w:rsidR="0367736B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0</w:t>
      </w:r>
      <w:r w:rsidRPr="3A0DCACD" w:rsidR="7933670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.73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14747173" w:rsidP="164BBD4D" w:rsidRDefault="14747173" w14:paraId="19D1CD2D" w14:textId="150AB03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team Tunnel- </w:t>
      </w:r>
      <w:r w:rsidRPr="164BBD4D" w:rsidR="4DA547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e-construction meeting this week </w:t>
      </w:r>
    </w:p>
    <w:p w:rsidR="4DA547E9" w:rsidP="164BBD4D" w:rsidRDefault="4DA547E9" w14:paraId="68291768" w14:textId="129E34B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4DA547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ntractor will come and discussion of a timeline and impacts it will cause</w:t>
      </w:r>
    </w:p>
    <w:p w:rsidR="14747173" w:rsidP="164BBD4D" w:rsidRDefault="14747173" w14:paraId="407B2ACF" w14:textId="61D48B7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cience Building- </w:t>
      </w:r>
      <w:r w:rsidRPr="164BBD4D" w:rsidR="61A558A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0% drawing- bid in the next 2-3 months</w:t>
      </w:r>
    </w:p>
    <w:p w:rsidR="1DB85269" w:rsidP="35F225F7" w:rsidRDefault="1DB85269" w14:paraId="542229D6" w14:textId="7C374B7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ilities Reinvestment Project</w:t>
      </w:r>
    </w:p>
    <w:p w:rsidR="525D7898" w:rsidP="164BBD4D" w:rsidRDefault="525D7898" w14:paraId="1FD82BEA" w14:textId="2FD6B92F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emberton- </w:t>
      </w: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lection</w:t>
      </w: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f design professionals will happen this Spring</w:t>
      </w:r>
    </w:p>
    <w:p w:rsidR="525D7898" w:rsidP="164BBD4D" w:rsidRDefault="525D7898" w14:paraId="566B7D97" w14:textId="57C4DBDA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hase 2 of volleyball court- video board &amp; painting</w:t>
      </w:r>
    </w:p>
    <w:p w:rsidR="525D7898" w:rsidP="164BBD4D" w:rsidRDefault="525D7898" w14:paraId="45C019BC" w14:textId="3BBCD6CC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aseball lights still </w:t>
      </w: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ttin</w:t>
      </w: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 installed</w:t>
      </w:r>
    </w:p>
    <w:p w:rsidR="525D7898" w:rsidP="164BBD4D" w:rsidRDefault="525D7898" w14:paraId="4C99FE8F" w14:textId="4296593C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25D789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omas Hall- moving forward with renovation to open FA27—looking at financing and drawing to begin</w:t>
      </w:r>
    </w:p>
    <w:p w:rsidR="3E30D2F6" w:rsidP="164BBD4D" w:rsidRDefault="3E30D2F6" w14:paraId="49466256" w14:textId="714BD887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ace Utilization Committee will meet this week</w:t>
      </w:r>
    </w:p>
    <w:p w:rsidR="3E30D2F6" w:rsidP="164BBD4D" w:rsidRDefault="3E30D2F6" w14:paraId="6C68826C" w14:textId="46131DC5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scussion about Textbook Rental and Book Store</w:t>
      </w:r>
    </w:p>
    <w:p w:rsidR="3E30D2F6" w:rsidP="164BBD4D" w:rsidRDefault="3E30D2F6" w14:paraId="5603B223" w14:textId="661F156A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een in conversation with venders </w:t>
      </w:r>
    </w:p>
    <w:p w:rsidR="3E30D2F6" w:rsidP="164BBD4D" w:rsidRDefault="3E30D2F6" w14:paraId="05566420" w14:textId="1546D17A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uld it be </w:t>
      </w: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n option</w:t>
      </w: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 get away from paper textbooks and do </w:t>
      </w:r>
      <w:bookmarkStart w:name="_Int_TZFkkoKC" w:id="1545780895"/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gital</w:t>
      </w:r>
      <w:bookmarkEnd w:id="1545780895"/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?</w:t>
      </w:r>
    </w:p>
    <w:p w:rsidR="3E30D2F6" w:rsidP="164BBD4D" w:rsidRDefault="3E30D2F6" w14:paraId="4803B38A" w14:textId="46B4F351">
      <w:pPr>
        <w:pStyle w:val="ListParagraph"/>
        <w:numPr>
          <w:ilvl w:val="6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des are a </w:t>
      </w:r>
      <w:r w:rsidRPr="164BBD4D" w:rsidR="456405B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-time</w:t>
      </w: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emester use</w:t>
      </w:r>
    </w:p>
    <w:p w:rsidR="3E30D2F6" w:rsidP="164BBD4D" w:rsidRDefault="3E30D2F6" w14:paraId="4E2B8F37" w14:textId="75C1D266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3E30D2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eetings are still happening</w:t>
      </w:r>
    </w:p>
    <w:p w:rsidR="1DB85269" w:rsidP="35F225F7" w:rsidRDefault="1DB85269" w14:paraId="0087CE27" w14:textId="16CE271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rollment Update</w:t>
      </w:r>
    </w:p>
    <w:p w:rsidR="115A5875" w:rsidP="164BBD4D" w:rsidRDefault="115A5875" w14:paraId="68BD4899" w14:textId="15040611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pplications UP, FA26 deposits flat, </w:t>
      </w:r>
      <w:r w:rsidRPr="164BBD4D" w:rsidR="132059D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ternational</w:t>
      </w: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#’s lagging</w:t>
      </w:r>
    </w:p>
    <w:p w:rsidR="115A5875" w:rsidP="164BBD4D" w:rsidRDefault="115A5875" w14:paraId="4A5F45AD" w14:textId="75DEC4C2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LK Breakfast- 1/19</w:t>
      </w:r>
    </w:p>
    <w:p w:rsidR="115A5875" w:rsidP="164BBD4D" w:rsidRDefault="115A5875" w14:paraId="207BF622" w14:textId="2669CE7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oard of Trustees meeting- 1/22- April will be the bigger meeting</w:t>
      </w:r>
    </w:p>
    <w:p w:rsidR="115A5875" w:rsidP="164BBD4D" w:rsidRDefault="115A5875" w14:paraId="48365762" w14:textId="1591B2E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115A58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GP policy updates will come out in the newsletter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164BBD4D" w:rsidRDefault="00F341C6" w14:paraId="6B45E208" w14:textId="7B77B09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164BBD4D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164BBD4D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164BBD4D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164BBD4D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252B650C" w:rsidRDefault="35F225F7" w14:paraId="5FC660C9" w14:textId="424B1D38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252B650C" w:rsidR="093BD0A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. Updated directory</w:t>
      </w:r>
    </w:p>
    <w:p w:rsidR="35F225F7" w:rsidP="252B650C" w:rsidRDefault="35F225F7" w14:paraId="2B341B15" w14:textId="5020C616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6F6318B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. HR operation model- complete over next 2 years</w:t>
      </w:r>
    </w:p>
    <w:p w:rsidR="35F225F7" w:rsidP="252B650C" w:rsidRDefault="35F225F7" w14:paraId="63227BAC" w14:textId="6771094D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6F6318B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3. HR strategies- each HR employee </w:t>
      </w:r>
    </w:p>
    <w:p w:rsidR="35F225F7" w:rsidP="252B650C" w:rsidRDefault="35F225F7" w14:paraId="048D2FEF" w14:textId="22C86390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. Employee Entry &amp; Exit Survey update</w:t>
      </w:r>
    </w:p>
    <w:p w:rsidR="35F225F7" w:rsidP="252B650C" w:rsidRDefault="35F225F7" w14:paraId="47F8825D" w14:textId="46AC18F4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5. A&amp;P and CSC personnel files are now in HR; faculty files are in </w:t>
      </w: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cademic Affairs</w:t>
      </w:r>
    </w:p>
    <w:p w:rsidR="35F225F7" w:rsidP="252B650C" w:rsidRDefault="35F225F7" w14:paraId="177EB8FA" w14:textId="11903549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6. Job Description updates will begin at the end of January</w:t>
      </w:r>
    </w:p>
    <w:p w:rsidR="35F225F7" w:rsidP="252B650C" w:rsidRDefault="35F225F7" w14:paraId="635C372D" w14:textId="27C7CF46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7. I9 training- 84 attended, 78% never attended training for I9. D2L &amp; website will be up soon </w:t>
      </w:r>
    </w:p>
    <w:p w:rsidR="35F225F7" w:rsidP="252B650C" w:rsidRDefault="35F225F7" w14:paraId="106B7185" w14:textId="02591CB7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8. Spring Years of Service Banquet- organizing</w:t>
      </w:r>
    </w:p>
    <w:p w:rsidR="35F225F7" w:rsidP="252B650C" w:rsidRDefault="35F225F7" w14:paraId="742DFB39" w14:textId="32E16662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9. Succession planning</w:t>
      </w:r>
    </w:p>
    <w:p w:rsidR="35F225F7" w:rsidP="252B650C" w:rsidRDefault="35F225F7" w14:paraId="5D956361" w14:textId="334D35C1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A. Easier to train a new hire from the </w:t>
      </w: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revious</w:t>
      </w:r>
      <w:r w:rsidRPr="252B650C" w:rsidR="562A400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employee their last 2 weeks here</w:t>
      </w:r>
    </w:p>
    <w:p w:rsidR="508E7132" w:rsidP="252B650C" w:rsidRDefault="508E7132" w14:paraId="64236423" w14:textId="52884BB4">
      <w:pPr>
        <w:pStyle w:val="Normal"/>
        <w:spacing/>
        <w:ind w:left="72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</w:rPr>
      </w:pPr>
    </w:p>
    <w:p w:rsidR="2CDA25BA" w:rsidP="164BBD4D" w:rsidRDefault="2CDA25BA" w14:paraId="74C9C063" w14:textId="38D087C5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164BBD4D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164BBD4D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164BBD4D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164BBD4D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  <w:r w:rsidRPr="164BBD4D" w:rsidR="42E5905F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 xml:space="preserve">- </w:t>
      </w:r>
      <w:r w:rsidRPr="164BBD4D" w:rsidR="42E5905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N/A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164BBD4D" w:rsidRDefault="55DE1946" w14:paraId="6995F5C6" w14:textId="14BE0050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  <w:r w:rsidRPr="164BBD4D" w:rsidR="6820B1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 N/A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164BBD4D" w:rsidRDefault="003E4934" w14:paraId="0243BDCE" w14:textId="0C027589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164BBD4D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  <w:r w:rsidRPr="164BBD4D" w:rsidR="58E04EC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164BBD4D" w:rsidR="1B0B5A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Jan. meeting</w:t>
      </w:r>
    </w:p>
    <w:p w:rsidR="6D8FB012" w:rsidP="35F225F7" w:rsidRDefault="6D8FB012" w14:paraId="12F0F51B" w14:textId="2063EA8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35F225F7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7113AD01" w:rsidRDefault="00AA6F88" w14:paraId="0AFF0CB4" w14:textId="674EFC0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7113AD01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7113AD01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7113AD01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7113AD01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7113AD01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7113AD01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7113AD01" w:rsidR="16A83C2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7113AD01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agee</w:t>
      </w:r>
    </w:p>
    <w:p w:rsidR="5B849B40" w:rsidP="3F570B92" w:rsidRDefault="5B849B40" w14:paraId="60FB76CE" w14:textId="29CDA0A4">
      <w:pPr>
        <w:pStyle w:val="ListParagraph"/>
        <w:numPr>
          <w:ilvl w:val="4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F570B92" w:rsidR="5B849B40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Filling alternate position &amp; Tony’s position- District 2</w:t>
      </w:r>
    </w:p>
    <w:p w:rsidR="5B849B40" w:rsidP="3F570B92" w:rsidRDefault="5B849B40" w14:paraId="1F6ABA4F" w14:textId="0AA3E2C9">
      <w:pPr>
        <w:pStyle w:val="ListParagraph"/>
        <w:numPr>
          <w:ilvl w:val="5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F570B92" w:rsidR="5B849B40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Need to wait until the changes are made to the Constitution</w:t>
      </w:r>
    </w:p>
    <w:p w:rsidR="388AB82E" w:rsidP="35F225F7" w:rsidRDefault="388AB82E" w14:paraId="2243249E" w14:textId="203DD7E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35F225F7" w:rsidRDefault="00AA6F88" w14:paraId="1B424327" w14:textId="4E4F6AF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35F225F7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35F225F7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35F225F7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35F225F7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72ACA" w:rsidR="00172ACA" w:rsidP="164BBD4D" w:rsidRDefault="00485695" w14:paraId="5263EA49" w14:textId="7FB97B2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</w:pP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164BBD4D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- </w:t>
      </w:r>
      <w:r w:rsidRPr="164BBD4D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164BBD4D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164BBD4D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  <w:r w:rsidRPr="164BBD4D" w:rsidR="0B8590C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-</w:t>
      </w:r>
      <w:r w:rsidRPr="164BBD4D" w:rsidR="0B8590C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Jan. meeting</w:t>
      </w:r>
    </w:p>
    <w:p w:rsidR="35F225F7" w:rsidP="3F570B92" w:rsidRDefault="35F225F7" w14:paraId="0F159C2F" w14:textId="0887F367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35F225F7" w:rsidRDefault="00485695" w14:paraId="3CD505C2" w14:textId="35EAD882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35F225F7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35F225F7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164BBD4D" w:rsidRDefault="00AA6F88" w14:paraId="1A1C9729" w14:textId="73F03674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164BBD4D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164BBD4D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164BBD4D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164BBD4D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164BBD4D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164BBD4D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164BBD4D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  <w:r w:rsidRPr="164BBD4D" w:rsidR="79BE7294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164BBD4D" w:rsidR="79BE729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Jan. meeting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35F225F7" w:rsidRDefault="602859C7" w14:paraId="12F99235" w14:textId="3F4488E1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35F225F7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and Jonathan McKenzie from Staff Senate</w:t>
      </w:r>
      <w:r w:rsidRPr="35F225F7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164BBD4D" w:rsidRDefault="26CD24C0" w14:paraId="40AC211C" w14:textId="16D8FC8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164BBD4D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164BBD4D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164BBD4D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164BBD4D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164BBD4D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  <w:r w:rsidRPr="164BBD4D" w:rsidR="0A4DFBB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164BBD4D" w:rsidR="0A4DFBB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Jan. meeting</w:t>
      </w:r>
    </w:p>
    <w:p w:rsidR="388AB82E" w:rsidP="3F570B92" w:rsidRDefault="388AB82E" w14:paraId="59237A66" w14:textId="08D8B2AC">
      <w:pPr>
        <w:pStyle w:val="Normal"/>
        <w:spacing/>
        <w:ind w:left="216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74956" w:rsidP="35F225F7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A649C2" w:rsidR="00A649C2" w:rsidP="45292FDF" w:rsidRDefault="00A649C2" w14:paraId="56030EB6" w14:textId="7379E498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Pr="008454DC" w:rsidR="004D5865" w:rsidP="35F225F7" w:rsidRDefault="005F2C25" w14:paraId="4E5842D8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F570B92" w:rsidRDefault="519F9E4B" w14:paraId="26FB47A8" w14:textId="5AC62C52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F570B92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730F631F" w:rsidP="3F570B92" w:rsidRDefault="730F631F" w14:paraId="5FFC2F5C" w14:textId="71C13AB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730F631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arking Lot Changes</w:t>
      </w:r>
    </w:p>
    <w:p w:rsidR="74244F17" w:rsidP="252B650C" w:rsidRDefault="74244F17" w14:paraId="5234B2FE" w14:textId="51AA14A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74244F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omeone from UPD should be here in February to go over the unexpected changes</w:t>
      </w:r>
    </w:p>
    <w:p w:rsidR="74244F17" w:rsidP="252B650C" w:rsidRDefault="74244F17" w14:paraId="46754F0C" w14:textId="0487E33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74244F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tification should have been better</w:t>
      </w:r>
    </w:p>
    <w:p w:rsidR="74244F17" w:rsidP="252B650C" w:rsidRDefault="74244F17" w14:paraId="1D976F08" w14:textId="484A190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52B650C" w:rsidR="74244F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ounda and Coleman lots are the ones employees are concerned about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164BBD4D" w:rsidRDefault="388AB82E" w14:paraId="3D44F69E" w14:textId="7BEC065C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64BBD4D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164BBD4D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164BBD4D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164BBD4D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164BBD4D" w:rsidR="136C0C4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8</w:t>
      </w:r>
      <w:r w:rsidRPr="164BBD4D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27FCC292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3F570B92" w:rsidR="757AAEA3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January 14, 2026 </w:t>
      </w: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3F570B92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414FF8F2" w:rsidP="3F570B92" w:rsidRDefault="414FF8F2" w14:paraId="43FDD6C0" w14:textId="32AF90B2">
      <w:pPr>
        <w:pStyle w:val="ListParagraph"/>
        <w:numPr>
          <w:ilvl w:val="0"/>
          <w:numId w:val="19"/>
        </w:numPr>
        <w:rPr>
          <w:noProof w:val="0"/>
          <w:color w:val="auto"/>
          <w:u w:val="none"/>
          <w:lang w:val="en-US"/>
        </w:rPr>
      </w:pPr>
      <w:r w:rsidRPr="3F570B92" w:rsidR="414FF8F2">
        <w:rPr>
          <w:rStyle w:val="Hyperlink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>President Gatrell’s Spring Update- Tuesday, January 27 @</w:t>
      </w:r>
      <w:r w:rsidRPr="3F570B92" w:rsidR="414FF8F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 xml:space="preserve"> </w:t>
      </w:r>
      <w:r w:rsidRPr="3F570B92" w:rsidR="414FF8F2">
        <w:rPr>
          <w:rStyle w:val="Hyperlink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>8:30 am (Dounda)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45292FDF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45292FDF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45292FDF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45292FDF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="3DB7D3E7" w:rsidP="164BBD4D" w:rsidRDefault="3DB7D3E7" w14:paraId="5613CDFB" w14:textId="0CCC1317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February 10, </w:t>
      </w:r>
      <w:bookmarkStart w:name="_Int_LPzsGN99" w:id="1407846564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407846564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164BBD4D" w:rsidRDefault="3DB7D3E7" w14:paraId="4EE2800C" w14:textId="433011C1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rch 10, </w:t>
      </w:r>
      <w:bookmarkStart w:name="_Int_oyJF3fht" w:id="1434144667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434144667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164BBD4D" w:rsidRDefault="3DB7D3E7" w14:paraId="1708EDAC" w14:textId="7FCC8F9C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April 14, </w:t>
      </w:r>
      <w:r w:rsidRPr="164BBD4D" w:rsidR="4001769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,</w:t>
      </w: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164BBD4D" w:rsidRDefault="3DB7D3E7" w14:paraId="51BBD625" w14:textId="7E2897D8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y 12, </w:t>
      </w:r>
      <w:bookmarkStart w:name="_Int_DCZjusfx" w:id="407362019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407362019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164BBD4D" w:rsidRDefault="3DB7D3E7" w14:paraId="300587D7" w14:textId="678C64FE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une 9, </w:t>
      </w:r>
      <w:bookmarkStart w:name="_Int_YJh93iI6" w:id="264650455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264650455"/>
      <w:r w:rsidRPr="164BBD4D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06B2545D" w:rsidP="06B2545D" w:rsidRDefault="06B2545D" w14:paraId="080593A6" w14:textId="39944523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68E3C8C4" w:rsidP="06B2545D" w:rsidRDefault="68E3C8C4" w14:paraId="3E87F30D" w14:textId="16BC226E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6B2545D" w:rsidR="68E3C8C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06B2545D" w:rsidP="164BBD4D" w:rsidRDefault="06B2545D" w14:paraId="33C4431C" w14:textId="62299419">
      <w:pPr>
        <w:pStyle w:val="ListParagraph"/>
        <w:numPr>
          <w:ilvl w:val="0"/>
          <w:numId w:val="33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7F154CE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olocaust Exhibit- 1/11/26 at Booth Library</w:t>
      </w:r>
    </w:p>
    <w:p w:rsidR="06B2545D" w:rsidP="164BBD4D" w:rsidRDefault="06B2545D" w14:paraId="1B4065CE" w14:textId="5517BC3C">
      <w:pPr>
        <w:pStyle w:val="ListParagraph"/>
        <w:numPr>
          <w:ilvl w:val="0"/>
          <w:numId w:val="33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64BBD4D" w:rsidR="7F154CE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slamic Perspectives– 2/9/26 at Booth Library</w:t>
      </w:r>
    </w:p>
    <w:p w:rsidR="06B2545D" w:rsidP="06B2545D" w:rsidRDefault="06B2545D" w14:paraId="5C118AB4" w14:textId="3B38ECE4">
      <w:pPr>
        <w:pStyle w:val="Normal"/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5292FDF" w:rsidP="45292FDF" w:rsidRDefault="45292FDF" w14:paraId="6547727B" w14:textId="4BC2CFDA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5463A7E3">
    <w:pPr>
      <w:pStyle w:val="Header"/>
      <w:rPr>
        <w:b w:val="1"/>
        <w:bCs w:val="1"/>
      </w:rPr>
    </w:pPr>
    <w:r w:rsidRPr="45292FDF" w:rsidR="45292FDF">
      <w:rPr>
        <w:b w:val="1"/>
        <w:bCs w:val="1"/>
      </w:rPr>
      <w:t xml:space="preserve">Civil Service Council </w:t>
    </w:r>
    <w:r w:rsidRPr="45292FDF" w:rsidR="45292FDF">
      <w:rPr>
        <w:b w:val="1"/>
        <w:bCs w:val="1"/>
      </w:rPr>
      <w:t xml:space="preserve">Minutes </w:t>
    </w:r>
    <w:r w:rsidRPr="45292FDF" w:rsidR="45292FDF">
      <w:rPr>
        <w:b w:val="1"/>
        <w:bCs w:val="1"/>
      </w:rPr>
      <w:t>January 13, 2026</w:t>
    </w:r>
    <w:r w:rsidRPr="45292FDF" w:rsidR="45292FDF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4459A324">
    <w:pPr>
      <w:jc w:val="center"/>
      <w:rPr>
        <w:b w:val="1"/>
        <w:bCs w:val="1"/>
      </w:rPr>
    </w:pPr>
    <w:r w:rsidRPr="45292FDF" w:rsidR="45292FDF">
      <w:rPr>
        <w:b w:val="1"/>
        <w:bCs w:val="1"/>
      </w:rPr>
      <w:t>January 13</w:t>
    </w:r>
    <w:r w:rsidRPr="45292FDF" w:rsidR="45292FDF">
      <w:rPr>
        <w:b w:val="1"/>
        <w:bCs w:val="1"/>
      </w:rPr>
      <w:t>,</w:t>
    </w:r>
    <w:r w:rsidRPr="45292FDF" w:rsidR="45292FDF">
      <w:rPr>
        <w:b w:val="1"/>
        <w:bCs w:val="1"/>
      </w:rPr>
      <w:t xml:space="preserve"> </w:t>
    </w:r>
    <w:r w:rsidRPr="45292FDF" w:rsidR="45292FDF">
      <w:rPr>
        <w:b w:val="1"/>
        <w:bCs w:val="1"/>
      </w:rPr>
      <w:t>202</w:t>
    </w:r>
    <w:r w:rsidRPr="45292FDF" w:rsidR="45292FDF">
      <w:rPr>
        <w:b w:val="1"/>
        <w:bCs w:val="1"/>
      </w:rPr>
      <w:t>6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QwkeySh8" int2:invalidationBookmarkName="" int2:hashCode="cGez6oZiLBCUHk" int2:id="VAR6VwnL">
      <int2:state int2:type="gram" int2:value="Rejected"/>
    </int2:bookmark>
    <int2:bookmark int2:bookmarkName="_Int_TZFkkoKC" int2:invalidationBookmarkName="" int2:hashCode="FrI8UA1Ug38TIT" int2:id="kTYIQ7aO">
      <int2:state int2:type="gram" int2:value="Rejected"/>
    </int2:bookmark>
    <int2:bookmark int2:bookmarkName="_Int_YJh93iI6" int2:invalidationBookmarkName="" int2:hashCode="ruZVdz2Fb7A4U2" int2:id="CWuqF70r">
      <int2:state int2:type="gram" int2:value="Rejected"/>
    </int2:bookmark>
    <int2:bookmark int2:bookmarkName="_Int_DCZjusfx" int2:invalidationBookmarkName="" int2:hashCode="ruZVdz2Fb7A4U2" int2:id="PVMyNUA1">
      <int2:state int2:type="gram" int2:value="Rejected"/>
    </int2:bookmark>
    <int2:bookmark int2:bookmarkName="_Int_oyJF3fht" int2:invalidationBookmarkName="" int2:hashCode="ruZVdz2Fb7A4U2" int2:id="mFf47eEF">
      <int2:state int2:type="gram" int2:value="Rejected"/>
    </int2:bookmark>
    <int2:bookmark int2:bookmarkName="_Int_LPzsGN99" int2:invalidationBookmarkName="" int2:hashCode="ruZVdz2Fb7A4U2" int2:id="hDd61sEI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2">
    <w:nsid w:val="4ebb72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0708b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8AB8B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2036D68"/>
    <w:rsid w:val="025243EA"/>
    <w:rsid w:val="0367736B"/>
    <w:rsid w:val="03CD65D4"/>
    <w:rsid w:val="04EBFD05"/>
    <w:rsid w:val="053325BE"/>
    <w:rsid w:val="0595C5A0"/>
    <w:rsid w:val="05E58033"/>
    <w:rsid w:val="06346273"/>
    <w:rsid w:val="06A18007"/>
    <w:rsid w:val="06B2545D"/>
    <w:rsid w:val="06C64E46"/>
    <w:rsid w:val="06D6641F"/>
    <w:rsid w:val="083B1E99"/>
    <w:rsid w:val="083E78CA"/>
    <w:rsid w:val="093BD0A7"/>
    <w:rsid w:val="098C072B"/>
    <w:rsid w:val="0A438BE9"/>
    <w:rsid w:val="0A4DFBB7"/>
    <w:rsid w:val="0B4C456C"/>
    <w:rsid w:val="0B6BD09C"/>
    <w:rsid w:val="0B8590C2"/>
    <w:rsid w:val="0C2417D7"/>
    <w:rsid w:val="0D6DFA66"/>
    <w:rsid w:val="0DAB1017"/>
    <w:rsid w:val="0E2C0D39"/>
    <w:rsid w:val="0EB74364"/>
    <w:rsid w:val="0FE8FC12"/>
    <w:rsid w:val="10519A22"/>
    <w:rsid w:val="105778FE"/>
    <w:rsid w:val="115A5875"/>
    <w:rsid w:val="116BF980"/>
    <w:rsid w:val="11EBF674"/>
    <w:rsid w:val="12EC31F0"/>
    <w:rsid w:val="132059D8"/>
    <w:rsid w:val="1354DF14"/>
    <w:rsid w:val="136C0C47"/>
    <w:rsid w:val="14068AFA"/>
    <w:rsid w:val="14747173"/>
    <w:rsid w:val="1492BF6C"/>
    <w:rsid w:val="1513CE1C"/>
    <w:rsid w:val="1524E7BD"/>
    <w:rsid w:val="156BDF3A"/>
    <w:rsid w:val="164BBD4D"/>
    <w:rsid w:val="16A83C23"/>
    <w:rsid w:val="16C67C34"/>
    <w:rsid w:val="16F4B061"/>
    <w:rsid w:val="16FF3089"/>
    <w:rsid w:val="1735F385"/>
    <w:rsid w:val="1750758C"/>
    <w:rsid w:val="1805BA4E"/>
    <w:rsid w:val="18583086"/>
    <w:rsid w:val="18818BA3"/>
    <w:rsid w:val="19242490"/>
    <w:rsid w:val="19663526"/>
    <w:rsid w:val="196FFE5D"/>
    <w:rsid w:val="19EBB9BC"/>
    <w:rsid w:val="1A6C3FEA"/>
    <w:rsid w:val="1AD1BCD9"/>
    <w:rsid w:val="1AE815F8"/>
    <w:rsid w:val="1B0B5A83"/>
    <w:rsid w:val="1C015BFF"/>
    <w:rsid w:val="1C095E8F"/>
    <w:rsid w:val="1C7FE757"/>
    <w:rsid w:val="1CBCE3EE"/>
    <w:rsid w:val="1D153EE2"/>
    <w:rsid w:val="1D4EFDD9"/>
    <w:rsid w:val="1DB85269"/>
    <w:rsid w:val="1E816CB3"/>
    <w:rsid w:val="1EB15F5E"/>
    <w:rsid w:val="1EF53637"/>
    <w:rsid w:val="2036D8DD"/>
    <w:rsid w:val="20E8ADCE"/>
    <w:rsid w:val="21640DB2"/>
    <w:rsid w:val="21B2A22E"/>
    <w:rsid w:val="21D23857"/>
    <w:rsid w:val="21F970FC"/>
    <w:rsid w:val="22521661"/>
    <w:rsid w:val="225D1F66"/>
    <w:rsid w:val="232890C5"/>
    <w:rsid w:val="23F7DB92"/>
    <w:rsid w:val="242AE34B"/>
    <w:rsid w:val="24555F89"/>
    <w:rsid w:val="250DF7C8"/>
    <w:rsid w:val="252B650C"/>
    <w:rsid w:val="25AE1D54"/>
    <w:rsid w:val="25EC5C41"/>
    <w:rsid w:val="261AA2AC"/>
    <w:rsid w:val="26447BC1"/>
    <w:rsid w:val="2695BECE"/>
    <w:rsid w:val="26BD097A"/>
    <w:rsid w:val="26CD24C0"/>
    <w:rsid w:val="26ECF074"/>
    <w:rsid w:val="275ABFD9"/>
    <w:rsid w:val="27602461"/>
    <w:rsid w:val="276F45C3"/>
    <w:rsid w:val="27716864"/>
    <w:rsid w:val="27E92318"/>
    <w:rsid w:val="28103F9D"/>
    <w:rsid w:val="285DC30D"/>
    <w:rsid w:val="287E1734"/>
    <w:rsid w:val="289F48B6"/>
    <w:rsid w:val="28E1A6D5"/>
    <w:rsid w:val="2951BF4D"/>
    <w:rsid w:val="29F73816"/>
    <w:rsid w:val="2A8B7E3C"/>
    <w:rsid w:val="2A8F335C"/>
    <w:rsid w:val="2B26D0D3"/>
    <w:rsid w:val="2B754ACF"/>
    <w:rsid w:val="2BE77330"/>
    <w:rsid w:val="2CDA25BA"/>
    <w:rsid w:val="2D16CFF3"/>
    <w:rsid w:val="2D95A377"/>
    <w:rsid w:val="2DA09CA4"/>
    <w:rsid w:val="2E2C0494"/>
    <w:rsid w:val="2E5EC123"/>
    <w:rsid w:val="2E8513F3"/>
    <w:rsid w:val="2E9A67E0"/>
    <w:rsid w:val="2E9C72AF"/>
    <w:rsid w:val="2F180D7F"/>
    <w:rsid w:val="2F8F3143"/>
    <w:rsid w:val="2FEFDE61"/>
    <w:rsid w:val="305268C9"/>
    <w:rsid w:val="30C87931"/>
    <w:rsid w:val="30D61176"/>
    <w:rsid w:val="324E6293"/>
    <w:rsid w:val="328D2161"/>
    <w:rsid w:val="3354FDC2"/>
    <w:rsid w:val="33B4B6D7"/>
    <w:rsid w:val="35027726"/>
    <w:rsid w:val="35B8D39C"/>
    <w:rsid w:val="35F225F7"/>
    <w:rsid w:val="3636DECE"/>
    <w:rsid w:val="36E9914D"/>
    <w:rsid w:val="3717A18C"/>
    <w:rsid w:val="388AB82E"/>
    <w:rsid w:val="3895EFCA"/>
    <w:rsid w:val="38ADE9B4"/>
    <w:rsid w:val="39403D9E"/>
    <w:rsid w:val="39D65A9C"/>
    <w:rsid w:val="39FDD444"/>
    <w:rsid w:val="3A0DCACD"/>
    <w:rsid w:val="3A65C203"/>
    <w:rsid w:val="3AC6F763"/>
    <w:rsid w:val="3B5C3C72"/>
    <w:rsid w:val="3B729D03"/>
    <w:rsid w:val="3C81959D"/>
    <w:rsid w:val="3CA185F2"/>
    <w:rsid w:val="3D4B2BE2"/>
    <w:rsid w:val="3DB7D3E7"/>
    <w:rsid w:val="3DEAA35E"/>
    <w:rsid w:val="3E30D2F6"/>
    <w:rsid w:val="3F2F6180"/>
    <w:rsid w:val="3F570B92"/>
    <w:rsid w:val="3F9BC10E"/>
    <w:rsid w:val="4001769C"/>
    <w:rsid w:val="40384649"/>
    <w:rsid w:val="413CC561"/>
    <w:rsid w:val="414FF8F2"/>
    <w:rsid w:val="415F3529"/>
    <w:rsid w:val="42E5905F"/>
    <w:rsid w:val="4447918D"/>
    <w:rsid w:val="44686F17"/>
    <w:rsid w:val="4474A27C"/>
    <w:rsid w:val="44FD34D6"/>
    <w:rsid w:val="4528AD15"/>
    <w:rsid w:val="45292FDF"/>
    <w:rsid w:val="456405BE"/>
    <w:rsid w:val="45854F8F"/>
    <w:rsid w:val="45BBAAC8"/>
    <w:rsid w:val="46A6AB90"/>
    <w:rsid w:val="47028DA8"/>
    <w:rsid w:val="47C3A00E"/>
    <w:rsid w:val="4902B546"/>
    <w:rsid w:val="4956EFBE"/>
    <w:rsid w:val="4A011D57"/>
    <w:rsid w:val="4A2BF160"/>
    <w:rsid w:val="4A7DB94C"/>
    <w:rsid w:val="4A8D5A3B"/>
    <w:rsid w:val="4BA8D52D"/>
    <w:rsid w:val="4C1EC29A"/>
    <w:rsid w:val="4C5FECFA"/>
    <w:rsid w:val="4C96F0F0"/>
    <w:rsid w:val="4D13CC21"/>
    <w:rsid w:val="4DA547E9"/>
    <w:rsid w:val="4DB45EF4"/>
    <w:rsid w:val="4E2EC6EE"/>
    <w:rsid w:val="4E568E19"/>
    <w:rsid w:val="4F665278"/>
    <w:rsid w:val="501FA709"/>
    <w:rsid w:val="507F7D76"/>
    <w:rsid w:val="508E7132"/>
    <w:rsid w:val="50923F95"/>
    <w:rsid w:val="51383E9C"/>
    <w:rsid w:val="519F9E4B"/>
    <w:rsid w:val="51FCC92F"/>
    <w:rsid w:val="525D7898"/>
    <w:rsid w:val="52AAE6B8"/>
    <w:rsid w:val="52E4952E"/>
    <w:rsid w:val="54A0C458"/>
    <w:rsid w:val="54AA71E7"/>
    <w:rsid w:val="54BFC7C5"/>
    <w:rsid w:val="55DE1946"/>
    <w:rsid w:val="55F9136F"/>
    <w:rsid w:val="56283198"/>
    <w:rsid w:val="562A400A"/>
    <w:rsid w:val="5678F365"/>
    <w:rsid w:val="56AA7657"/>
    <w:rsid w:val="56E22EB5"/>
    <w:rsid w:val="57072BFE"/>
    <w:rsid w:val="5841377E"/>
    <w:rsid w:val="58C63AE7"/>
    <w:rsid w:val="58E04EC6"/>
    <w:rsid w:val="58FDBE05"/>
    <w:rsid w:val="59D2A330"/>
    <w:rsid w:val="5B6418CA"/>
    <w:rsid w:val="5B6DB220"/>
    <w:rsid w:val="5B849B40"/>
    <w:rsid w:val="5BB7257A"/>
    <w:rsid w:val="5C22A505"/>
    <w:rsid w:val="5CA97211"/>
    <w:rsid w:val="5D1C3AC4"/>
    <w:rsid w:val="5D338874"/>
    <w:rsid w:val="5D59A374"/>
    <w:rsid w:val="5DCFEA6A"/>
    <w:rsid w:val="5E979E50"/>
    <w:rsid w:val="5EE7DC19"/>
    <w:rsid w:val="5F2BA789"/>
    <w:rsid w:val="602859C7"/>
    <w:rsid w:val="602E4B34"/>
    <w:rsid w:val="604FC50A"/>
    <w:rsid w:val="60706AE7"/>
    <w:rsid w:val="60AAB4E6"/>
    <w:rsid w:val="61069C09"/>
    <w:rsid w:val="6140F68E"/>
    <w:rsid w:val="6171E723"/>
    <w:rsid w:val="61A558A2"/>
    <w:rsid w:val="62332A46"/>
    <w:rsid w:val="626AA17D"/>
    <w:rsid w:val="630B8612"/>
    <w:rsid w:val="63660F6A"/>
    <w:rsid w:val="64E9AF97"/>
    <w:rsid w:val="64FB8584"/>
    <w:rsid w:val="656AEED2"/>
    <w:rsid w:val="65D23FFD"/>
    <w:rsid w:val="65D54BDD"/>
    <w:rsid w:val="65F76124"/>
    <w:rsid w:val="668309CB"/>
    <w:rsid w:val="671ADC90"/>
    <w:rsid w:val="6820B174"/>
    <w:rsid w:val="685E6708"/>
    <w:rsid w:val="6884D466"/>
    <w:rsid w:val="68E3C8C4"/>
    <w:rsid w:val="68F6B8A2"/>
    <w:rsid w:val="6A05A152"/>
    <w:rsid w:val="6A48A482"/>
    <w:rsid w:val="6B568E21"/>
    <w:rsid w:val="6BE4F6A1"/>
    <w:rsid w:val="6C06BEAE"/>
    <w:rsid w:val="6C132A22"/>
    <w:rsid w:val="6C3AD43E"/>
    <w:rsid w:val="6C9D2439"/>
    <w:rsid w:val="6CD4D372"/>
    <w:rsid w:val="6CE6382A"/>
    <w:rsid w:val="6D13056E"/>
    <w:rsid w:val="6D8FB012"/>
    <w:rsid w:val="6DC114AE"/>
    <w:rsid w:val="6F6318BE"/>
    <w:rsid w:val="70198006"/>
    <w:rsid w:val="7070489A"/>
    <w:rsid w:val="70F4B520"/>
    <w:rsid w:val="7113AD01"/>
    <w:rsid w:val="71B32505"/>
    <w:rsid w:val="71CDEAFB"/>
    <w:rsid w:val="723BFF6F"/>
    <w:rsid w:val="7279BA61"/>
    <w:rsid w:val="72B17C81"/>
    <w:rsid w:val="730F631F"/>
    <w:rsid w:val="731205F7"/>
    <w:rsid w:val="7384BFFD"/>
    <w:rsid w:val="7389C94B"/>
    <w:rsid w:val="73A99E66"/>
    <w:rsid w:val="73C3AFF1"/>
    <w:rsid w:val="73CD9A68"/>
    <w:rsid w:val="73E5230D"/>
    <w:rsid w:val="74159195"/>
    <w:rsid w:val="74244F17"/>
    <w:rsid w:val="7485E9F8"/>
    <w:rsid w:val="757AAEA3"/>
    <w:rsid w:val="75BBFD40"/>
    <w:rsid w:val="761396D2"/>
    <w:rsid w:val="76EBA4AE"/>
    <w:rsid w:val="77390772"/>
    <w:rsid w:val="7788BD8C"/>
    <w:rsid w:val="77AC75FE"/>
    <w:rsid w:val="78AE32DF"/>
    <w:rsid w:val="78BDE049"/>
    <w:rsid w:val="79336703"/>
    <w:rsid w:val="7995EF89"/>
    <w:rsid w:val="79BE7294"/>
    <w:rsid w:val="7A103706"/>
    <w:rsid w:val="7A3E8E72"/>
    <w:rsid w:val="7A84E2EC"/>
    <w:rsid w:val="7AC103A2"/>
    <w:rsid w:val="7ACE7441"/>
    <w:rsid w:val="7B41599D"/>
    <w:rsid w:val="7B871340"/>
    <w:rsid w:val="7BFC0F83"/>
    <w:rsid w:val="7C0D76FE"/>
    <w:rsid w:val="7C6CF470"/>
    <w:rsid w:val="7C9A6DF3"/>
    <w:rsid w:val="7DBBC390"/>
    <w:rsid w:val="7E4B6F58"/>
    <w:rsid w:val="7F154CE9"/>
    <w:rsid w:val="7F64C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47</revision>
  <lastPrinted>2025-04-07T15:42:00.0000000Z</lastPrinted>
  <dcterms:created xsi:type="dcterms:W3CDTF">2025-05-29T15:24:00.0000000Z</dcterms:created>
  <dcterms:modified xsi:type="dcterms:W3CDTF">2026-04-14T17:02:01.07008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